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7F04B488" w:rsidR="0051645F" w:rsidRPr="00987274" w:rsidRDefault="00987274" w:rsidP="0051645F">
      <w:pPr>
        <w:jc w:val="center"/>
        <w:rPr>
          <w:b/>
          <w:bCs/>
          <w:sz w:val="32"/>
          <w:szCs w:val="32"/>
        </w:rPr>
      </w:pPr>
      <w:r w:rsidRPr="00987274">
        <w:rPr>
          <w:b/>
          <w:bCs/>
          <w:sz w:val="32"/>
          <w:szCs w:val="32"/>
        </w:rPr>
        <w:t>(</w:t>
      </w:r>
      <w:r w:rsidR="0006703F">
        <w:rPr>
          <w:b/>
          <w:bCs/>
          <w:sz w:val="32"/>
          <w:szCs w:val="32"/>
        </w:rPr>
        <w:t>Mary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AC9BD35" w:rsidR="00723DEF" w:rsidRDefault="0006703F" w:rsidP="0051645F">
            <w:r>
              <w:t>Maryland</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6103C" w14:textId="77777777" w:rsidR="004B5172" w:rsidRDefault="004B5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B6EF2D" w:rsidR="00CB37D9" w:rsidRPr="004B5172" w:rsidRDefault="00CB37D9" w:rsidP="004B51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D4C66" w14:textId="77777777" w:rsidR="004B5172" w:rsidRDefault="004B5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6B810" w14:textId="77777777" w:rsidR="004B5172" w:rsidRDefault="004B51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1BFD7B" w:rsidR="00AD6FC0" w:rsidRPr="004B5172" w:rsidRDefault="00AD6FC0" w:rsidP="004B51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8CAE7" w14:textId="77777777" w:rsidR="004B5172" w:rsidRDefault="004B51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36735">
    <w:abstractNumId w:val="2"/>
  </w:num>
  <w:num w:numId="2" w16cid:durableId="1011419743">
    <w:abstractNumId w:val="1"/>
  </w:num>
  <w:num w:numId="3" w16cid:durableId="1077090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6703F"/>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B5172"/>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